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Pr="00AB01D5">
              <w:rPr>
                <w:rStyle w:val="Hyperlink"/>
                <w:noProof/>
              </w:rPr>
              <w:t>1.1</w:t>
            </w:r>
            <w:r>
              <w:rPr>
                <w:rFonts w:asciiTheme="minorHAnsi" w:hAnsiTheme="minorHAnsi" w:cstheme="minorBidi"/>
                <w:noProof/>
                <w:sz w:val="22"/>
                <w:szCs w:val="22"/>
                <w:lang w:val="en-GB" w:eastAsia="en-GB"/>
              </w:rPr>
              <w:tab/>
            </w:r>
            <w:r w:rsidRPr="00AB01D5">
              <w:rPr>
                <w:rStyle w:val="Hyperlink"/>
                <w:noProof/>
              </w:rPr>
              <w:t>Introduction</w:t>
            </w:r>
            <w:r>
              <w:rPr>
                <w:noProof/>
                <w:webHidden/>
              </w:rPr>
              <w:tab/>
            </w:r>
            <w:r>
              <w:rPr>
                <w:noProof/>
                <w:webHidden/>
              </w:rPr>
              <w:fldChar w:fldCharType="begin"/>
            </w:r>
            <w:r>
              <w:rPr>
                <w:noProof/>
                <w:webHidden/>
              </w:rPr>
              <w:instrText xml:space="preserve"> PAGEREF _Toc83110407 \h </w:instrText>
            </w:r>
            <w:r>
              <w:rPr>
                <w:noProof/>
                <w:webHidden/>
              </w:rPr>
            </w:r>
            <w:r>
              <w:rPr>
                <w:noProof/>
                <w:webHidden/>
              </w:rPr>
              <w:fldChar w:fldCharType="separate"/>
            </w:r>
            <w:r>
              <w:rPr>
                <w:noProof/>
                <w:webHidden/>
              </w:rPr>
              <w:t>3</w:t>
            </w:r>
            <w:r>
              <w:rPr>
                <w:noProof/>
                <w:webHidden/>
              </w:rPr>
              <w:fldChar w:fldCharType="end"/>
            </w:r>
          </w:hyperlink>
        </w:p>
        <w:p w14:paraId="3B386586" w14:textId="0DF32355"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Pr="00AB01D5">
              <w:rPr>
                <w:rStyle w:val="Hyperlink"/>
                <w:noProof/>
              </w:rPr>
              <w:t>1.2</w:t>
            </w:r>
            <w:r>
              <w:rPr>
                <w:rFonts w:asciiTheme="minorHAnsi" w:hAnsiTheme="minorHAnsi" w:cstheme="minorBidi"/>
                <w:noProof/>
                <w:sz w:val="22"/>
                <w:szCs w:val="22"/>
                <w:lang w:val="en-GB" w:eastAsia="en-GB"/>
              </w:rPr>
              <w:tab/>
            </w:r>
            <w:r w:rsidRPr="00AB01D5">
              <w:rPr>
                <w:rStyle w:val="Hyperlink"/>
                <w:noProof/>
              </w:rPr>
              <w:t>Sensors Overview</w:t>
            </w:r>
            <w:r>
              <w:rPr>
                <w:noProof/>
                <w:webHidden/>
              </w:rPr>
              <w:tab/>
            </w:r>
            <w:r>
              <w:rPr>
                <w:noProof/>
                <w:webHidden/>
              </w:rPr>
              <w:fldChar w:fldCharType="begin"/>
            </w:r>
            <w:r>
              <w:rPr>
                <w:noProof/>
                <w:webHidden/>
              </w:rPr>
              <w:instrText xml:space="preserve"> PAGEREF _Toc83110408 \h </w:instrText>
            </w:r>
            <w:r>
              <w:rPr>
                <w:noProof/>
                <w:webHidden/>
              </w:rPr>
            </w:r>
            <w:r>
              <w:rPr>
                <w:noProof/>
                <w:webHidden/>
              </w:rPr>
              <w:fldChar w:fldCharType="separate"/>
            </w:r>
            <w:r>
              <w:rPr>
                <w:noProof/>
                <w:webHidden/>
              </w:rPr>
              <w:t>4</w:t>
            </w:r>
            <w:r>
              <w:rPr>
                <w:noProof/>
                <w:webHidden/>
              </w:rPr>
              <w:fldChar w:fldCharType="end"/>
            </w:r>
          </w:hyperlink>
        </w:p>
        <w:p w14:paraId="7D9B8657" w14:textId="23CC7E6A"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Pr="00AB01D5">
              <w:rPr>
                <w:rStyle w:val="Hyperlink"/>
                <w:noProof/>
              </w:rPr>
              <w:t>1.3</w:t>
            </w:r>
            <w:r>
              <w:rPr>
                <w:rFonts w:asciiTheme="minorHAnsi" w:hAnsiTheme="minorHAnsi" w:cstheme="minorBidi"/>
                <w:noProof/>
                <w:sz w:val="22"/>
                <w:szCs w:val="22"/>
                <w:lang w:val="en-GB" w:eastAsia="en-GB"/>
              </w:rPr>
              <w:tab/>
            </w:r>
            <w:r w:rsidRPr="00AB01D5">
              <w:rPr>
                <w:rStyle w:val="Hyperlink"/>
                <w:noProof/>
              </w:rPr>
              <w:t>Exercises and Activities</w:t>
            </w:r>
            <w:r>
              <w:rPr>
                <w:noProof/>
                <w:webHidden/>
              </w:rPr>
              <w:tab/>
            </w:r>
            <w:r>
              <w:rPr>
                <w:noProof/>
                <w:webHidden/>
              </w:rPr>
              <w:fldChar w:fldCharType="begin"/>
            </w:r>
            <w:r>
              <w:rPr>
                <w:noProof/>
                <w:webHidden/>
              </w:rPr>
              <w:instrText xml:space="preserve"> PAGEREF _Toc83110409 \h </w:instrText>
            </w:r>
            <w:r>
              <w:rPr>
                <w:noProof/>
                <w:webHidden/>
              </w:rPr>
            </w:r>
            <w:r>
              <w:rPr>
                <w:noProof/>
                <w:webHidden/>
              </w:rPr>
              <w:fldChar w:fldCharType="separate"/>
            </w:r>
            <w:r>
              <w:rPr>
                <w:noProof/>
                <w:webHidden/>
              </w:rPr>
              <w:t>11</w:t>
            </w:r>
            <w:r>
              <w:rPr>
                <w:noProof/>
                <w:webHidden/>
              </w:rPr>
              <w:fldChar w:fldCharType="end"/>
            </w:r>
          </w:hyperlink>
        </w:p>
        <w:p w14:paraId="527DAE71" w14:textId="47C6B8A1"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Pr="00AB01D5">
              <w:rPr>
                <w:rStyle w:val="Hyperlink"/>
                <w:noProof/>
              </w:rPr>
              <w:t>1.4</w:t>
            </w:r>
            <w:r>
              <w:rPr>
                <w:rFonts w:asciiTheme="minorHAnsi" w:hAnsiTheme="minorHAnsi" w:cstheme="minorBidi"/>
                <w:noProof/>
                <w:sz w:val="22"/>
                <w:szCs w:val="22"/>
                <w:lang w:val="en-GB" w:eastAsia="en-GB"/>
              </w:rPr>
              <w:tab/>
            </w:r>
            <w:r w:rsidRPr="00AB01D5">
              <w:rPr>
                <w:rStyle w:val="Hyperlink"/>
                <w:noProof/>
              </w:rPr>
              <w:t>Current Market and Applications</w:t>
            </w:r>
            <w:r>
              <w:rPr>
                <w:noProof/>
                <w:webHidden/>
              </w:rPr>
              <w:tab/>
            </w:r>
            <w:r>
              <w:rPr>
                <w:noProof/>
                <w:webHidden/>
              </w:rPr>
              <w:fldChar w:fldCharType="begin"/>
            </w:r>
            <w:r>
              <w:rPr>
                <w:noProof/>
                <w:webHidden/>
              </w:rPr>
              <w:instrText xml:space="preserve"> PAGEREF _Toc83110410 \h </w:instrText>
            </w:r>
            <w:r>
              <w:rPr>
                <w:noProof/>
                <w:webHidden/>
              </w:rPr>
            </w:r>
            <w:r>
              <w:rPr>
                <w:noProof/>
                <w:webHidden/>
              </w:rPr>
              <w:fldChar w:fldCharType="separate"/>
            </w:r>
            <w:r>
              <w:rPr>
                <w:noProof/>
                <w:webHidden/>
              </w:rPr>
              <w:t>12</w:t>
            </w:r>
            <w:r>
              <w:rPr>
                <w:noProof/>
                <w:webHidden/>
              </w:rPr>
              <w:fldChar w:fldCharType="end"/>
            </w:r>
          </w:hyperlink>
        </w:p>
        <w:p w14:paraId="3A9A0230" w14:textId="1A391614"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Pr="00AB01D5">
              <w:rPr>
                <w:rStyle w:val="Hyperlink"/>
                <w:noProof/>
              </w:rPr>
              <w:t>1.5</w:t>
            </w:r>
            <w:r>
              <w:rPr>
                <w:rFonts w:asciiTheme="minorHAnsi" w:hAnsiTheme="minorHAnsi" w:cstheme="minorBidi"/>
                <w:noProof/>
                <w:sz w:val="22"/>
                <w:szCs w:val="22"/>
                <w:lang w:val="en-GB" w:eastAsia="en-GB"/>
              </w:rPr>
              <w:tab/>
            </w:r>
            <w:r w:rsidRPr="00AB01D5">
              <w:rPr>
                <w:rStyle w:val="Hyperlink"/>
                <w:noProof/>
              </w:rPr>
              <w:t>Third-Party Feedback</w:t>
            </w:r>
            <w:r>
              <w:rPr>
                <w:noProof/>
                <w:webHidden/>
              </w:rPr>
              <w:tab/>
            </w:r>
            <w:r>
              <w:rPr>
                <w:noProof/>
                <w:webHidden/>
              </w:rPr>
              <w:fldChar w:fldCharType="begin"/>
            </w:r>
            <w:r>
              <w:rPr>
                <w:noProof/>
                <w:webHidden/>
              </w:rPr>
              <w:instrText xml:space="preserve"> PAGEREF _Toc83110411 \h </w:instrText>
            </w:r>
            <w:r>
              <w:rPr>
                <w:noProof/>
                <w:webHidden/>
              </w:rPr>
            </w:r>
            <w:r>
              <w:rPr>
                <w:noProof/>
                <w:webHidden/>
              </w:rPr>
              <w:fldChar w:fldCharType="separate"/>
            </w:r>
            <w:r>
              <w:rPr>
                <w:noProof/>
                <w:webHidden/>
              </w:rPr>
              <w:t>14</w:t>
            </w:r>
            <w:r>
              <w:rPr>
                <w:noProof/>
                <w:webHidden/>
              </w:rPr>
              <w:fldChar w:fldCharType="end"/>
            </w:r>
          </w:hyperlink>
        </w:p>
        <w:p w14:paraId="4152BCCF" w14:textId="77A111CE"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Pr="00AB01D5">
              <w:rPr>
                <w:rStyle w:val="Hyperlink"/>
                <w:noProof/>
              </w:rPr>
              <w:t>1.6</w:t>
            </w:r>
            <w:r>
              <w:rPr>
                <w:rFonts w:asciiTheme="minorHAnsi" w:hAnsiTheme="minorHAnsi" w:cstheme="minorBidi"/>
                <w:noProof/>
                <w:sz w:val="22"/>
                <w:szCs w:val="22"/>
                <w:lang w:val="en-GB" w:eastAsia="en-GB"/>
              </w:rPr>
              <w:tab/>
            </w:r>
            <w:r w:rsidRPr="00AB01D5">
              <w:rPr>
                <w:rStyle w:val="Hyperlink"/>
                <w:noProof/>
              </w:rPr>
              <w:t>Prototyping and Spiking</w:t>
            </w:r>
            <w:r>
              <w:rPr>
                <w:noProof/>
                <w:webHidden/>
              </w:rPr>
              <w:tab/>
            </w:r>
            <w:r>
              <w:rPr>
                <w:noProof/>
                <w:webHidden/>
              </w:rPr>
              <w:fldChar w:fldCharType="begin"/>
            </w:r>
            <w:r>
              <w:rPr>
                <w:noProof/>
                <w:webHidden/>
              </w:rPr>
              <w:instrText xml:space="preserve"> PAGEREF _Toc83110412 \h </w:instrText>
            </w:r>
            <w:r>
              <w:rPr>
                <w:noProof/>
                <w:webHidden/>
              </w:rPr>
            </w:r>
            <w:r>
              <w:rPr>
                <w:noProof/>
                <w:webHidden/>
              </w:rPr>
              <w:fldChar w:fldCharType="separate"/>
            </w:r>
            <w:r>
              <w:rPr>
                <w:noProof/>
                <w:webHidden/>
              </w:rPr>
              <w:t>16</w:t>
            </w:r>
            <w:r>
              <w:rPr>
                <w:noProof/>
                <w:webHidden/>
              </w:rPr>
              <w:fldChar w:fldCharType="end"/>
            </w:r>
          </w:hyperlink>
        </w:p>
        <w:p w14:paraId="1E223515" w14:textId="27874EF7"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Pr="00AB01D5">
              <w:rPr>
                <w:rStyle w:val="Hyperlink"/>
                <w:noProof/>
              </w:rPr>
              <w:t>1.7</w:t>
            </w:r>
            <w:r>
              <w:rPr>
                <w:rFonts w:asciiTheme="minorHAnsi" w:hAnsiTheme="minorHAnsi" w:cstheme="minorBidi"/>
                <w:noProof/>
                <w:sz w:val="22"/>
                <w:szCs w:val="22"/>
                <w:lang w:val="en-GB" w:eastAsia="en-GB"/>
              </w:rPr>
              <w:tab/>
            </w:r>
            <w:r w:rsidRPr="00AB01D5">
              <w:rPr>
                <w:rStyle w:val="Hyperlink"/>
                <w:noProof/>
              </w:rPr>
              <w:t>Key Objectives and the Critical Path</w:t>
            </w:r>
            <w:r>
              <w:rPr>
                <w:noProof/>
                <w:webHidden/>
              </w:rPr>
              <w:tab/>
            </w:r>
            <w:r>
              <w:rPr>
                <w:noProof/>
                <w:webHidden/>
              </w:rPr>
              <w:fldChar w:fldCharType="begin"/>
            </w:r>
            <w:r>
              <w:rPr>
                <w:noProof/>
                <w:webHidden/>
              </w:rPr>
              <w:instrText xml:space="preserve"> PAGEREF _Toc83110413 \h </w:instrText>
            </w:r>
            <w:r>
              <w:rPr>
                <w:noProof/>
                <w:webHidden/>
              </w:rPr>
            </w:r>
            <w:r>
              <w:rPr>
                <w:noProof/>
                <w:webHidden/>
              </w:rPr>
              <w:fldChar w:fldCharType="separate"/>
            </w:r>
            <w:r>
              <w:rPr>
                <w:noProof/>
                <w:webHidden/>
              </w:rPr>
              <w:t>21</w:t>
            </w:r>
            <w:r>
              <w:rPr>
                <w:noProof/>
                <w:webHidden/>
              </w:rPr>
              <w:fldChar w:fldCharType="end"/>
            </w:r>
          </w:hyperlink>
        </w:p>
        <w:p w14:paraId="215B1EFA" w14:textId="140BBC7F" w:rsidR="00E91881" w:rsidRDefault="00E91881">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Pr="00AB01D5">
              <w:rPr>
                <w:rStyle w:val="Hyperlink"/>
                <w:noProof/>
              </w:rPr>
              <w:t>2</w:t>
            </w:r>
            <w:r>
              <w:rPr>
                <w:rFonts w:asciiTheme="minorHAnsi" w:hAnsiTheme="minorHAnsi" w:cstheme="minorBidi"/>
                <w:noProof/>
                <w:sz w:val="22"/>
                <w:szCs w:val="22"/>
                <w:lang w:val="en-GB" w:eastAsia="en-GB"/>
              </w:rPr>
              <w:tab/>
            </w:r>
            <w:r w:rsidRPr="00AB01D5">
              <w:rPr>
                <w:rStyle w:val="Hyperlink"/>
                <w:noProof/>
              </w:rPr>
              <w:t>DESIGN</w:t>
            </w:r>
            <w:r>
              <w:rPr>
                <w:noProof/>
                <w:webHidden/>
              </w:rPr>
              <w:tab/>
            </w:r>
            <w:r>
              <w:rPr>
                <w:noProof/>
                <w:webHidden/>
              </w:rPr>
              <w:fldChar w:fldCharType="begin"/>
            </w:r>
            <w:r>
              <w:rPr>
                <w:noProof/>
                <w:webHidden/>
              </w:rPr>
              <w:instrText xml:space="preserve"> PAGEREF _Toc83110414 \h </w:instrText>
            </w:r>
            <w:r>
              <w:rPr>
                <w:noProof/>
                <w:webHidden/>
              </w:rPr>
            </w:r>
            <w:r>
              <w:rPr>
                <w:noProof/>
                <w:webHidden/>
              </w:rPr>
              <w:fldChar w:fldCharType="separate"/>
            </w:r>
            <w:r>
              <w:rPr>
                <w:noProof/>
                <w:webHidden/>
              </w:rPr>
              <w:t>24</w:t>
            </w:r>
            <w:r>
              <w:rPr>
                <w:noProof/>
                <w:webHidden/>
              </w:rPr>
              <w:fldChar w:fldCharType="end"/>
            </w:r>
          </w:hyperlink>
        </w:p>
        <w:p w14:paraId="3FC02713" w14:textId="5F23EA33"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Pr="00AB01D5">
              <w:rPr>
                <w:rStyle w:val="Hyperlink"/>
                <w:noProof/>
              </w:rPr>
              <w:t>2.1</w:t>
            </w:r>
            <w:r>
              <w:rPr>
                <w:rFonts w:asciiTheme="minorHAnsi" w:hAnsiTheme="minorHAnsi" w:cstheme="minorBidi"/>
                <w:noProof/>
                <w:sz w:val="22"/>
                <w:szCs w:val="22"/>
                <w:lang w:val="en-GB" w:eastAsia="en-GB"/>
              </w:rPr>
              <w:tab/>
            </w:r>
            <w:r w:rsidRPr="00AB01D5">
              <w:rPr>
                <w:rStyle w:val="Hyperlink"/>
                <w:noProof/>
              </w:rPr>
              <w:t>Pedometer Algorithm</w:t>
            </w:r>
            <w:r>
              <w:rPr>
                <w:noProof/>
                <w:webHidden/>
              </w:rPr>
              <w:tab/>
            </w:r>
            <w:r>
              <w:rPr>
                <w:noProof/>
                <w:webHidden/>
              </w:rPr>
              <w:fldChar w:fldCharType="begin"/>
            </w:r>
            <w:r>
              <w:rPr>
                <w:noProof/>
                <w:webHidden/>
              </w:rPr>
              <w:instrText xml:space="preserve"> PAGEREF _Toc83110415 \h </w:instrText>
            </w:r>
            <w:r>
              <w:rPr>
                <w:noProof/>
                <w:webHidden/>
              </w:rPr>
            </w:r>
            <w:r>
              <w:rPr>
                <w:noProof/>
                <w:webHidden/>
              </w:rPr>
              <w:fldChar w:fldCharType="separate"/>
            </w:r>
            <w:r>
              <w:rPr>
                <w:noProof/>
                <w:webHidden/>
              </w:rPr>
              <w:t>24</w:t>
            </w:r>
            <w:r>
              <w:rPr>
                <w:noProof/>
                <w:webHidden/>
              </w:rPr>
              <w:fldChar w:fldCharType="end"/>
            </w:r>
          </w:hyperlink>
        </w:p>
        <w:p w14:paraId="49A7DDF7" w14:textId="1935237A"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Pr="00AB01D5">
              <w:rPr>
                <w:rStyle w:val="Hyperlink"/>
                <w:noProof/>
              </w:rPr>
              <w:t>2.2</w:t>
            </w:r>
            <w:r>
              <w:rPr>
                <w:rFonts w:asciiTheme="minorHAnsi" w:hAnsiTheme="minorHAnsi" w:cstheme="minorBidi"/>
                <w:noProof/>
                <w:sz w:val="22"/>
                <w:szCs w:val="22"/>
                <w:lang w:val="en-GB" w:eastAsia="en-GB"/>
              </w:rPr>
              <w:tab/>
            </w:r>
            <w:r w:rsidRPr="00AB01D5">
              <w:rPr>
                <w:rStyle w:val="Hyperlink"/>
                <w:noProof/>
              </w:rPr>
              <w:t>Computer Vision and MLKit Library</w:t>
            </w:r>
            <w:r>
              <w:rPr>
                <w:noProof/>
                <w:webHidden/>
              </w:rPr>
              <w:tab/>
            </w:r>
            <w:r>
              <w:rPr>
                <w:noProof/>
                <w:webHidden/>
              </w:rPr>
              <w:fldChar w:fldCharType="begin"/>
            </w:r>
            <w:r>
              <w:rPr>
                <w:noProof/>
                <w:webHidden/>
              </w:rPr>
              <w:instrText xml:space="preserve"> PAGEREF _Toc83110416 \h </w:instrText>
            </w:r>
            <w:r>
              <w:rPr>
                <w:noProof/>
                <w:webHidden/>
              </w:rPr>
            </w:r>
            <w:r>
              <w:rPr>
                <w:noProof/>
                <w:webHidden/>
              </w:rPr>
              <w:fldChar w:fldCharType="separate"/>
            </w:r>
            <w:r>
              <w:rPr>
                <w:noProof/>
                <w:webHidden/>
              </w:rPr>
              <w:t>24</w:t>
            </w:r>
            <w:r>
              <w:rPr>
                <w:noProof/>
                <w:webHidden/>
              </w:rPr>
              <w:fldChar w:fldCharType="end"/>
            </w:r>
          </w:hyperlink>
        </w:p>
        <w:p w14:paraId="47FB334F" w14:textId="2C4DA04B" w:rsidR="00E91881" w:rsidRDefault="00E91881">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Pr="00AB01D5">
              <w:rPr>
                <w:rStyle w:val="Hyperlink"/>
                <w:noProof/>
              </w:rPr>
              <w:t>2.3</w:t>
            </w:r>
            <w:r>
              <w:rPr>
                <w:rFonts w:asciiTheme="minorHAnsi" w:hAnsiTheme="minorHAnsi" w:cstheme="minorBidi"/>
                <w:noProof/>
                <w:sz w:val="22"/>
                <w:szCs w:val="22"/>
                <w:lang w:val="en-GB" w:eastAsia="en-GB"/>
              </w:rPr>
              <w:tab/>
            </w:r>
            <w:r w:rsidRPr="00AB01D5">
              <w:rPr>
                <w:rStyle w:val="Hyperlink"/>
                <w:noProof/>
              </w:rPr>
              <w:t>Database Design</w:t>
            </w:r>
            <w:r>
              <w:rPr>
                <w:noProof/>
                <w:webHidden/>
              </w:rPr>
              <w:tab/>
            </w:r>
            <w:r>
              <w:rPr>
                <w:noProof/>
                <w:webHidden/>
              </w:rPr>
              <w:fldChar w:fldCharType="begin"/>
            </w:r>
            <w:r>
              <w:rPr>
                <w:noProof/>
                <w:webHidden/>
              </w:rPr>
              <w:instrText xml:space="preserve"> PAGEREF _Toc83110417 \h </w:instrText>
            </w:r>
            <w:r>
              <w:rPr>
                <w:noProof/>
                <w:webHidden/>
              </w:rPr>
            </w:r>
            <w:r>
              <w:rPr>
                <w:noProof/>
                <w:webHidden/>
              </w:rPr>
              <w:fldChar w:fldCharType="separate"/>
            </w:r>
            <w:r>
              <w:rPr>
                <w:noProof/>
                <w:webHidden/>
              </w:rPr>
              <w:t>24</w:t>
            </w:r>
            <w:r>
              <w:rPr>
                <w:noProof/>
                <w:webHidden/>
              </w:rPr>
              <w:fldChar w:fldCharType="end"/>
            </w:r>
          </w:hyperlink>
        </w:p>
        <w:p w14:paraId="0AEC2ABB" w14:textId="58AA5E7B" w:rsidR="00E91881" w:rsidRDefault="00E91881">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Pr="00AB01D5">
              <w:rPr>
                <w:rStyle w:val="Hyperlink"/>
                <w:noProof/>
              </w:rPr>
              <w:t>3</w:t>
            </w:r>
            <w:r>
              <w:rPr>
                <w:rFonts w:asciiTheme="minorHAnsi" w:hAnsiTheme="minorHAnsi" w:cstheme="minorBidi"/>
                <w:noProof/>
                <w:sz w:val="22"/>
                <w:szCs w:val="22"/>
                <w:lang w:val="en-GB" w:eastAsia="en-GB"/>
              </w:rPr>
              <w:tab/>
            </w:r>
            <w:r w:rsidRPr="00AB01D5">
              <w:rPr>
                <w:rStyle w:val="Hyperlink"/>
                <w:noProof/>
              </w:rPr>
              <w:t>TECHNICAL SOLUTION</w:t>
            </w:r>
            <w:r>
              <w:rPr>
                <w:noProof/>
                <w:webHidden/>
              </w:rPr>
              <w:tab/>
            </w:r>
            <w:r>
              <w:rPr>
                <w:noProof/>
                <w:webHidden/>
              </w:rPr>
              <w:fldChar w:fldCharType="begin"/>
            </w:r>
            <w:r>
              <w:rPr>
                <w:noProof/>
                <w:webHidden/>
              </w:rPr>
              <w:instrText xml:space="preserve"> PAGEREF _Toc83110418 \h </w:instrText>
            </w:r>
            <w:r>
              <w:rPr>
                <w:noProof/>
                <w:webHidden/>
              </w:rPr>
            </w:r>
            <w:r>
              <w:rPr>
                <w:noProof/>
                <w:webHidden/>
              </w:rPr>
              <w:fldChar w:fldCharType="separate"/>
            </w:r>
            <w:r>
              <w:rPr>
                <w:noProof/>
                <w:webHidden/>
              </w:rPr>
              <w:t>25</w:t>
            </w:r>
            <w:r>
              <w:rPr>
                <w:noProof/>
                <w:webHidden/>
              </w:rPr>
              <w:fldChar w:fldCharType="end"/>
            </w:r>
          </w:hyperlink>
        </w:p>
        <w:p w14:paraId="212FF0EC" w14:textId="2669EEBB" w:rsidR="00E91881" w:rsidRDefault="00E91881">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Pr="00AB01D5">
              <w:rPr>
                <w:rStyle w:val="Hyperlink"/>
                <w:noProof/>
              </w:rPr>
              <w:t>4</w:t>
            </w:r>
            <w:r>
              <w:rPr>
                <w:rFonts w:asciiTheme="minorHAnsi" w:hAnsiTheme="minorHAnsi" w:cstheme="minorBidi"/>
                <w:noProof/>
                <w:sz w:val="22"/>
                <w:szCs w:val="22"/>
                <w:lang w:val="en-GB" w:eastAsia="en-GB"/>
              </w:rPr>
              <w:tab/>
            </w:r>
            <w:r w:rsidRPr="00AB01D5">
              <w:rPr>
                <w:rStyle w:val="Hyperlink"/>
                <w:noProof/>
              </w:rPr>
              <w:t>TESTING</w:t>
            </w:r>
            <w:r>
              <w:rPr>
                <w:noProof/>
                <w:webHidden/>
              </w:rPr>
              <w:tab/>
            </w:r>
            <w:r>
              <w:rPr>
                <w:noProof/>
                <w:webHidden/>
              </w:rPr>
              <w:fldChar w:fldCharType="begin"/>
            </w:r>
            <w:r>
              <w:rPr>
                <w:noProof/>
                <w:webHidden/>
              </w:rPr>
              <w:instrText xml:space="preserve"> PAGEREF _Toc83110419 \h </w:instrText>
            </w:r>
            <w:r>
              <w:rPr>
                <w:noProof/>
                <w:webHidden/>
              </w:rPr>
            </w:r>
            <w:r>
              <w:rPr>
                <w:noProof/>
                <w:webHidden/>
              </w:rPr>
              <w:fldChar w:fldCharType="separate"/>
            </w:r>
            <w:r>
              <w:rPr>
                <w:noProof/>
                <w:webHidden/>
              </w:rPr>
              <w:t>26</w:t>
            </w:r>
            <w:r>
              <w:rPr>
                <w:noProof/>
                <w:webHidden/>
              </w:rPr>
              <w:fldChar w:fldCharType="end"/>
            </w:r>
          </w:hyperlink>
        </w:p>
        <w:p w14:paraId="473A4EEC" w14:textId="512723C5" w:rsidR="00E91881" w:rsidRDefault="00E91881">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Pr="00AB01D5">
              <w:rPr>
                <w:rStyle w:val="Hyperlink"/>
                <w:noProof/>
              </w:rPr>
              <w:t>5</w:t>
            </w:r>
            <w:r>
              <w:rPr>
                <w:rFonts w:asciiTheme="minorHAnsi" w:hAnsiTheme="minorHAnsi" w:cstheme="minorBidi"/>
                <w:noProof/>
                <w:sz w:val="22"/>
                <w:szCs w:val="22"/>
                <w:lang w:val="en-GB" w:eastAsia="en-GB"/>
              </w:rPr>
              <w:tab/>
            </w:r>
            <w:r w:rsidRPr="00AB01D5">
              <w:rPr>
                <w:rStyle w:val="Hyperlink"/>
                <w:noProof/>
              </w:rPr>
              <w:t>EVALUATION</w:t>
            </w:r>
            <w:r>
              <w:rPr>
                <w:noProof/>
                <w:webHidden/>
              </w:rPr>
              <w:tab/>
            </w:r>
            <w:r>
              <w:rPr>
                <w:noProof/>
                <w:webHidden/>
              </w:rPr>
              <w:fldChar w:fldCharType="begin"/>
            </w:r>
            <w:r>
              <w:rPr>
                <w:noProof/>
                <w:webHidden/>
              </w:rPr>
              <w:instrText xml:space="preserve"> PAGEREF _Toc83110420 \h </w:instrText>
            </w:r>
            <w:r>
              <w:rPr>
                <w:noProof/>
                <w:webHidden/>
              </w:rPr>
            </w:r>
            <w:r>
              <w:rPr>
                <w:noProof/>
                <w:webHidden/>
              </w:rPr>
              <w:fldChar w:fldCharType="separate"/>
            </w:r>
            <w:r>
              <w:rPr>
                <w:noProof/>
                <w:webHidden/>
              </w:rPr>
              <w:t>27</w:t>
            </w:r>
            <w:r>
              <w:rPr>
                <w:noProof/>
                <w:webHidden/>
              </w:rPr>
              <w:fldChar w:fldCharType="end"/>
            </w:r>
          </w:hyperlink>
        </w:p>
        <w:p w14:paraId="22F28EA0" w14:textId="12578C72" w:rsidR="00E91881" w:rsidRDefault="00E91881">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Pr="00AB01D5">
              <w:rPr>
                <w:rStyle w:val="Hyperlink"/>
                <w:noProof/>
              </w:rPr>
              <w:t>6</w:t>
            </w:r>
            <w:r>
              <w:rPr>
                <w:rFonts w:asciiTheme="minorHAnsi" w:hAnsiTheme="minorHAnsi" w:cstheme="minorBidi"/>
                <w:noProof/>
                <w:sz w:val="22"/>
                <w:szCs w:val="22"/>
                <w:lang w:val="en-GB" w:eastAsia="en-GB"/>
              </w:rPr>
              <w:tab/>
            </w:r>
            <w:r w:rsidRPr="00AB01D5">
              <w:rPr>
                <w:rStyle w:val="Hyperlink"/>
                <w:noProof/>
              </w:rPr>
              <w:t>APPENDIX</w:t>
            </w:r>
            <w:r>
              <w:rPr>
                <w:noProof/>
                <w:webHidden/>
              </w:rPr>
              <w:tab/>
            </w:r>
            <w:r>
              <w:rPr>
                <w:noProof/>
                <w:webHidden/>
              </w:rPr>
              <w:fldChar w:fldCharType="begin"/>
            </w:r>
            <w:r>
              <w:rPr>
                <w:noProof/>
                <w:webHidden/>
              </w:rPr>
              <w:instrText xml:space="preserve"> PAGEREF _Toc83110421 \h </w:instrText>
            </w:r>
            <w:r>
              <w:rPr>
                <w:noProof/>
                <w:webHidden/>
              </w:rPr>
            </w:r>
            <w:r>
              <w:rPr>
                <w:noProof/>
                <w:webHidden/>
              </w:rPr>
              <w:fldChar w:fldCharType="separate"/>
            </w:r>
            <w:r>
              <w:rPr>
                <w:noProof/>
                <w:webHidden/>
              </w:rPr>
              <w:t>28</w:t>
            </w:r>
            <w:r>
              <w:rPr>
                <w:noProof/>
                <w:webHidden/>
              </w:rPr>
              <w:fldChar w:fldCharType="end"/>
            </w:r>
          </w:hyperlink>
        </w:p>
        <w:p w14:paraId="4E565043" w14:textId="3D6AA916" w:rsidR="00E91881" w:rsidRDefault="00E91881">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Pr="00AB01D5">
              <w:rPr>
                <w:rStyle w:val="Hyperlink"/>
                <w:noProof/>
              </w:rPr>
              <w:t>7</w:t>
            </w:r>
            <w:r>
              <w:rPr>
                <w:rFonts w:asciiTheme="minorHAnsi" w:hAnsiTheme="minorHAnsi" w:cstheme="minorBidi"/>
                <w:noProof/>
                <w:sz w:val="22"/>
                <w:szCs w:val="22"/>
                <w:lang w:val="en-GB" w:eastAsia="en-GB"/>
              </w:rPr>
              <w:tab/>
            </w:r>
            <w:r w:rsidRPr="00AB01D5">
              <w:rPr>
                <w:rStyle w:val="Hyperlink"/>
                <w:noProof/>
              </w:rPr>
              <w:t>REFERENCES</w:t>
            </w:r>
            <w:r>
              <w:rPr>
                <w:noProof/>
                <w:webHidden/>
              </w:rPr>
              <w:tab/>
            </w:r>
            <w:r>
              <w:rPr>
                <w:noProof/>
                <w:webHidden/>
              </w:rPr>
              <w:fldChar w:fldCharType="begin"/>
            </w:r>
            <w:r>
              <w:rPr>
                <w:noProof/>
                <w:webHidden/>
              </w:rPr>
              <w:instrText xml:space="preserve"> PAGEREF _Toc83110422 \h </w:instrText>
            </w:r>
            <w:r>
              <w:rPr>
                <w:noProof/>
                <w:webHidden/>
              </w:rPr>
            </w:r>
            <w:r>
              <w:rPr>
                <w:noProof/>
                <w:webHidden/>
              </w:rPr>
              <w:fldChar w:fldCharType="separate"/>
            </w:r>
            <w:r>
              <w:rPr>
                <w:noProof/>
                <w:webHidden/>
              </w:rPr>
              <w:t>29</w:t>
            </w:r>
            <w:r>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A279F"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63599633"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18CD1A5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E8B8DB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77C9EB02"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the helps of the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9"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AxJb+F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5" w:name="_Toc83110411"/>
      <w:r>
        <w:lastRenderedPageBreak/>
        <w:t>Third-Party Feedback</w:t>
      </w:r>
      <w:bookmarkEnd w:id="5"/>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0"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chKE&#10;s0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1"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uF&#10;rSJ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7">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2"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3"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3"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4"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5"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6"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4"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5"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8" o:title=""/>
                </v:shape>
                <v:shape id="Text Box 39" o:spid="_x0000_s1056"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9"/>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A279F" w:rsidP="008E72E5">
      <w:pPr>
        <w:rPr>
          <w:color w:val="FF0000"/>
        </w:rPr>
      </w:pPr>
      <w:hyperlink r:id="rId43"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AA279F" w:rsidP="008E72E5">
      <w:pPr>
        <w:rPr>
          <w:rStyle w:val="Hyperlink"/>
          <w:color w:val="FF0000"/>
        </w:rPr>
      </w:pPr>
      <w:hyperlink r:id="rId44"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6B663832" w:rsidR="00AC7FB2" w:rsidRDefault="00AC7FB2" w:rsidP="00AC7FB2">
      <w:pPr>
        <w:pStyle w:val="Heading2"/>
      </w:pPr>
      <w:bookmarkStart w:id="7" w:name="_Toc83110413"/>
      <w:r>
        <w:lastRenderedPageBreak/>
        <w:t>Key Objectives</w:t>
      </w:r>
      <w:r w:rsidR="003F36D2">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36AA2938"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4BA332BC" w:rsidR="00BF39A7" w:rsidRDefault="00BF39A7" w:rsidP="00E83CD5">
      <w:pPr>
        <w:pStyle w:val="ListParagraph"/>
        <w:numPr>
          <w:ilvl w:val="0"/>
          <w:numId w:val="18"/>
        </w:numPr>
      </w:pPr>
      <w:r>
        <w:t>Implement and develop a pedometer algorithm in Java</w:t>
      </w:r>
      <w:r w:rsidR="00FE43C4">
        <w:t>, that has at least a 90% accuracy rate in tracking the step count of a mobile phone during a brisk walk.</w:t>
      </w:r>
      <w:r w:rsidR="003D6416">
        <w:t xml:space="preserve"> </w:t>
      </w:r>
    </w:p>
    <w:p w14:paraId="632B6365" w14:textId="4E6AE083" w:rsidR="008422FC" w:rsidRDefault="008422FC" w:rsidP="008422FC">
      <w:pPr>
        <w:pStyle w:val="ListParagraph"/>
        <w:ind w:left="360"/>
      </w:pPr>
    </w:p>
    <w:p w14:paraId="7533D030" w14:textId="342F3F15" w:rsidR="008422FC" w:rsidRDefault="008422FC" w:rsidP="008422FC">
      <w:pPr>
        <w:pStyle w:val="ListParagraph"/>
        <w:numPr>
          <w:ilvl w:val="0"/>
          <w:numId w:val="18"/>
        </w:numPr>
      </w:pPr>
      <w:r>
        <w:t>Within this algorithm, it should consist of three main parts: filtering out the raw data into the specific data from the accelerometer, analysing the data to use mathematical comparisons and calculations (such as dot product) and post-processing, to output the data in a streamlined way to the user.</w:t>
      </w:r>
    </w:p>
    <w:p w14:paraId="57971E26" w14:textId="043EE439" w:rsidR="008422FC" w:rsidRDefault="008422FC" w:rsidP="008422FC"/>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75A0C41" w:rsidR="00A25679" w:rsidRDefault="00A25679" w:rsidP="00867154">
      <w:pPr>
        <w:pStyle w:val="ListParagraph"/>
        <w:numPr>
          <w:ilvl w:val="0"/>
          <w:numId w:val="18"/>
        </w:numPr>
      </w:pPr>
      <w:r>
        <w:t>This app should have a modern/minimalistic user design, suited more for young adults. The interfaces should also be simple and easy to use, whilst adhering to Material Design and possibly Material You (Android 12+)</w:t>
      </w:r>
    </w:p>
    <w:p w14:paraId="37BD35B5" w14:textId="77777777" w:rsidR="00572625" w:rsidRDefault="00572625" w:rsidP="00572625">
      <w:pPr>
        <w:pStyle w:val="ListParagraph"/>
      </w:pPr>
    </w:p>
    <w:p w14:paraId="388CD40D" w14:textId="11D0D344"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70D91446" w14:textId="77777777" w:rsidR="00E83CD5" w:rsidRDefault="00E83CD5" w:rsidP="00E83CD5">
      <w:pPr>
        <w:pStyle w:val="ListParagraph"/>
      </w:pPr>
    </w:p>
    <w:p w14:paraId="13459E5D" w14:textId="651FF3BD" w:rsidR="00E83CD5" w:rsidRDefault="00E83CD5" w:rsidP="00867154">
      <w:pPr>
        <w:pStyle w:val="ListParagraph"/>
        <w:numPr>
          <w:ilvl w:val="0"/>
          <w:numId w:val="18"/>
        </w:numPr>
      </w:pPr>
      <w:r>
        <w:lastRenderedPageBreak/>
        <w:t xml:space="preserve">Introduce a client-server model for my Android app so that information about exercises can be accessed through a </w:t>
      </w:r>
      <w:r>
        <w:t>database</w:t>
      </w:r>
      <w:r>
        <w:t xml:space="preserv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r w:rsidR="00921359">
        <w:t>.</w:t>
      </w:r>
    </w:p>
    <w:p w14:paraId="1DE014DB" w14:textId="77777777" w:rsidR="00491E3F" w:rsidRDefault="00491E3F" w:rsidP="00491E3F">
      <w:pPr>
        <w:pStyle w:val="ListParagraph"/>
      </w:pPr>
    </w:p>
    <w:p w14:paraId="315B095A" w14:textId="7887DE2F"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0F29F124" w14:textId="57945783" w:rsidR="005D639D" w:rsidRDefault="005D639D" w:rsidP="008E72E5"/>
    <w:p w14:paraId="70EE1274" w14:textId="77777777" w:rsidR="00AD4E80" w:rsidRDefault="00AD4E80" w:rsidP="008E72E5"/>
    <w:p w14:paraId="02BD5EF0" w14:textId="0D271E4E" w:rsidR="005D639D" w:rsidRPr="009F2190" w:rsidRDefault="004D2D4F"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616D3C2B">
            <wp:simplePos x="0" y="0"/>
            <wp:positionH relativeFrom="margin">
              <wp:align>center</wp:align>
            </wp:positionH>
            <wp:positionV relativeFrom="paragraph">
              <wp:posOffset>341630</wp:posOffset>
            </wp:positionV>
            <wp:extent cx="6524625" cy="8267700"/>
            <wp:effectExtent l="0" t="0" r="0" b="190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anchor>
        </w:drawing>
      </w:r>
      <w:r w:rsidR="005D639D" w:rsidRPr="009F2190">
        <w:rPr>
          <w:b/>
          <w:bCs/>
          <w:u w:val="single"/>
        </w:rPr>
        <w:t>Critical Path:</w:t>
      </w:r>
    </w:p>
    <w:p w14:paraId="352C4BC7" w14:textId="2D41D51E" w:rsidR="00C10DE0" w:rsidRDefault="00C10DE0" w:rsidP="00C10DE0">
      <w:pPr>
        <w:pStyle w:val="Heading1"/>
      </w:pPr>
      <w:bookmarkStart w:id="8" w:name="_Toc83110414"/>
      <w:r>
        <w:lastRenderedPageBreak/>
        <w:t>DESIGN</w:t>
      </w:r>
      <w:bookmarkEnd w:id="8"/>
    </w:p>
    <w:p w14:paraId="5199AE1F" w14:textId="0FB9CD61" w:rsidR="00C10DE0" w:rsidRDefault="00C10DE0" w:rsidP="00C10DE0"/>
    <w:p w14:paraId="6608CE37" w14:textId="7ADBF4DC" w:rsidR="00C10DE0" w:rsidRDefault="00C10DE0" w:rsidP="00C10DE0"/>
    <w:p w14:paraId="634D96CD" w14:textId="0348C340" w:rsidR="00C10DE0" w:rsidRDefault="004E7650" w:rsidP="004E7650">
      <w:pPr>
        <w:pStyle w:val="Heading2"/>
      </w:pPr>
      <w:bookmarkStart w:id="9" w:name="_Toc83110415"/>
      <w:r>
        <w:t>Pedometer Algorithm</w:t>
      </w:r>
      <w:bookmarkEnd w:id="9"/>
    </w:p>
    <w:p w14:paraId="4132424F" w14:textId="783F8FED" w:rsidR="004E7650" w:rsidRDefault="004E7650" w:rsidP="004E7650"/>
    <w:p w14:paraId="39816432" w14:textId="33ED97A0" w:rsidR="00C36A04" w:rsidRDefault="00C36A04" w:rsidP="004E7650"/>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2"/>
          <w:headerReference w:type="default" r:id="rId53"/>
          <w:footerReference w:type="even" r:id="rId54"/>
          <w:footerReference w:type="default" r:id="rId55"/>
          <w:headerReference w:type="first" r:id="rId56"/>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7"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AA279F" w:rsidP="008E72E5">
      <w:pPr>
        <w:rPr>
          <w:noProof/>
        </w:rPr>
      </w:pPr>
      <w:hyperlink r:id="rId57"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1C97" w14:textId="77777777" w:rsidR="00AA279F" w:rsidRDefault="00AA279F" w:rsidP="008E72E5">
      <w:r>
        <w:separator/>
      </w:r>
    </w:p>
    <w:p w14:paraId="1B1276BE" w14:textId="77777777" w:rsidR="00AA279F" w:rsidRDefault="00AA279F" w:rsidP="008E72E5"/>
  </w:endnote>
  <w:endnote w:type="continuationSeparator" w:id="0">
    <w:p w14:paraId="05501E9C" w14:textId="77777777" w:rsidR="00AA279F" w:rsidRDefault="00AA279F" w:rsidP="008E72E5">
      <w:r>
        <w:continuationSeparator/>
      </w:r>
    </w:p>
    <w:p w14:paraId="6DB30B4E" w14:textId="77777777" w:rsidR="00AA279F" w:rsidRDefault="00AA279F"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E2454" w14:textId="77777777" w:rsidR="00AA279F" w:rsidRDefault="00AA279F" w:rsidP="008E72E5">
      <w:r>
        <w:separator/>
      </w:r>
    </w:p>
    <w:p w14:paraId="2AC48CE6" w14:textId="77777777" w:rsidR="00AA279F" w:rsidRDefault="00AA279F" w:rsidP="008E72E5"/>
  </w:footnote>
  <w:footnote w:type="continuationSeparator" w:id="0">
    <w:p w14:paraId="2217CEDC" w14:textId="77777777" w:rsidR="00AA279F" w:rsidRDefault="00AA279F" w:rsidP="008E72E5">
      <w:r>
        <w:continuationSeparator/>
      </w:r>
    </w:p>
    <w:p w14:paraId="0667A07F" w14:textId="77777777" w:rsidR="00AA279F" w:rsidRDefault="00AA279F"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A279F"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AA279F"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A279F"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q0FAHHW214tAAAA"/>
  </w:docVars>
  <w:rsids>
    <w:rsidRoot w:val="00C11348"/>
    <w:rsid w:val="00013A89"/>
    <w:rsid w:val="00021B41"/>
    <w:rsid w:val="00021FAE"/>
    <w:rsid w:val="00025145"/>
    <w:rsid w:val="00030AB7"/>
    <w:rsid w:val="00032579"/>
    <w:rsid w:val="000444E1"/>
    <w:rsid w:val="00071F82"/>
    <w:rsid w:val="00075845"/>
    <w:rsid w:val="00077266"/>
    <w:rsid w:val="000862AD"/>
    <w:rsid w:val="00087B58"/>
    <w:rsid w:val="00095157"/>
    <w:rsid w:val="0009572C"/>
    <w:rsid w:val="00095D8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55DF8"/>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2390"/>
    <w:rsid w:val="002E3811"/>
    <w:rsid w:val="002E4986"/>
    <w:rsid w:val="002F0CE2"/>
    <w:rsid w:val="002F4D61"/>
    <w:rsid w:val="002F55C3"/>
    <w:rsid w:val="002F7665"/>
    <w:rsid w:val="0030252F"/>
    <w:rsid w:val="003030AF"/>
    <w:rsid w:val="003073C4"/>
    <w:rsid w:val="003129A5"/>
    <w:rsid w:val="003217CD"/>
    <w:rsid w:val="0033160B"/>
    <w:rsid w:val="00340F26"/>
    <w:rsid w:val="00350174"/>
    <w:rsid w:val="003531AE"/>
    <w:rsid w:val="00355BDF"/>
    <w:rsid w:val="00364791"/>
    <w:rsid w:val="00394E34"/>
    <w:rsid w:val="00395F74"/>
    <w:rsid w:val="003A1338"/>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84"/>
    <w:rsid w:val="004E7650"/>
    <w:rsid w:val="004F7253"/>
    <w:rsid w:val="00502DC1"/>
    <w:rsid w:val="00504724"/>
    <w:rsid w:val="005075EF"/>
    <w:rsid w:val="00510559"/>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6688"/>
    <w:rsid w:val="005B116B"/>
    <w:rsid w:val="005C5C38"/>
    <w:rsid w:val="005D6217"/>
    <w:rsid w:val="005D639D"/>
    <w:rsid w:val="005E47AD"/>
    <w:rsid w:val="005E70C1"/>
    <w:rsid w:val="005F52CD"/>
    <w:rsid w:val="00604C10"/>
    <w:rsid w:val="00616EF1"/>
    <w:rsid w:val="00624C4B"/>
    <w:rsid w:val="0063495C"/>
    <w:rsid w:val="00641455"/>
    <w:rsid w:val="0064320F"/>
    <w:rsid w:val="0064720D"/>
    <w:rsid w:val="00656358"/>
    <w:rsid w:val="00662548"/>
    <w:rsid w:val="00665189"/>
    <w:rsid w:val="006658EA"/>
    <w:rsid w:val="00676595"/>
    <w:rsid w:val="00686696"/>
    <w:rsid w:val="00690314"/>
    <w:rsid w:val="00690FFB"/>
    <w:rsid w:val="006A39ED"/>
    <w:rsid w:val="006A49A0"/>
    <w:rsid w:val="006B1092"/>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422FC"/>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359"/>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2913"/>
    <w:rsid w:val="009D450C"/>
    <w:rsid w:val="009D57A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646A"/>
    <w:rsid w:val="00A47DCB"/>
    <w:rsid w:val="00A526CE"/>
    <w:rsid w:val="00A56FE2"/>
    <w:rsid w:val="00A570CA"/>
    <w:rsid w:val="00A67FA0"/>
    <w:rsid w:val="00A70722"/>
    <w:rsid w:val="00A70936"/>
    <w:rsid w:val="00A712D3"/>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1BB2"/>
    <w:rsid w:val="00AE569B"/>
    <w:rsid w:val="00AF50A1"/>
    <w:rsid w:val="00AF572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436F"/>
    <w:rsid w:val="00D36CB9"/>
    <w:rsid w:val="00D47E49"/>
    <w:rsid w:val="00D62A72"/>
    <w:rsid w:val="00D64AF1"/>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F279D"/>
    <w:rsid w:val="00E001DA"/>
    <w:rsid w:val="00E041EA"/>
    <w:rsid w:val="00E104C7"/>
    <w:rsid w:val="00E20CDB"/>
    <w:rsid w:val="00E233CE"/>
    <w:rsid w:val="00E26538"/>
    <w:rsid w:val="00E30A33"/>
    <w:rsid w:val="00E31C15"/>
    <w:rsid w:val="00E36338"/>
    <w:rsid w:val="00E47C44"/>
    <w:rsid w:val="00E560C0"/>
    <w:rsid w:val="00E608A0"/>
    <w:rsid w:val="00E72BE7"/>
    <w:rsid w:val="00E75F28"/>
    <w:rsid w:val="00E80747"/>
    <w:rsid w:val="00E83CD5"/>
    <w:rsid w:val="00E8671A"/>
    <w:rsid w:val="00E91881"/>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3AB3"/>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43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0.png"/><Relationship Id="rId42" Type="http://schemas.openxmlformats.org/officeDocument/2006/relationships/image" Target="media/image33.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4.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hyperlink" Target="https://youtu.be/ZrCl8taJ7SY" TargetMode="External"/><Relationship Id="rId48" Type="http://schemas.openxmlformats.org/officeDocument/2006/relationships/diagramLayout" Target="diagrams/layout1.xml"/><Relationship Id="rId56" Type="http://schemas.openxmlformats.org/officeDocument/2006/relationships/header" Target="header3.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0.png"/><Relationship Id="rId38" Type="http://schemas.openxmlformats.org/officeDocument/2006/relationships/image" Target="media/image29.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diagramQuickStyle" Target="diagrams/quickStyle1.xml"/><Relationship Id="rId57"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youtube.com/watch?v=GZvSYJDk-us&amp;ab_channel=freeCodeCamp.org" TargetMode="External"/><Relationship Id="rId5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7">
        <dgm:presLayoutVars>
          <dgm:bulletEnabled val="1"/>
        </dgm:presLayoutVars>
      </dgm:prSet>
      <dgm:spPr/>
    </dgm:pt>
    <dgm:pt modelId="{5DE43954-A068-4963-986E-60C6C989812F}" type="pres">
      <dgm:prSet presAssocID="{3F273C23-3AD9-48EF-A963-C1585A78A186}" presName="sibTrans" presStyleLbl="sibTrans1D1" presStyleIdx="0" presStyleCnt="6"/>
      <dgm:spPr/>
    </dgm:pt>
    <dgm:pt modelId="{EAAD04D5-2CB4-4DD7-9DF2-D72F93654ED6}" type="pres">
      <dgm:prSet presAssocID="{3F273C23-3AD9-48EF-A963-C1585A78A186}" presName="connectorText" presStyleLbl="sibTrans1D1" presStyleIdx="0" presStyleCnt="6"/>
      <dgm:spPr/>
    </dgm:pt>
    <dgm:pt modelId="{9F739C1C-14B9-4FD6-B021-A89A0CFD5278}" type="pres">
      <dgm:prSet presAssocID="{1C199AB7-A37C-49FC-A865-B2C55F96CA25}" presName="node" presStyleLbl="node1" presStyleIdx="1" presStyleCnt="7" custScaleY="80851">
        <dgm:presLayoutVars>
          <dgm:bulletEnabled val="1"/>
        </dgm:presLayoutVars>
      </dgm:prSet>
      <dgm:spPr/>
    </dgm:pt>
    <dgm:pt modelId="{5B0149BA-54C6-4C2D-82F6-E209F9268A46}" type="pres">
      <dgm:prSet presAssocID="{3E902B72-09DB-4B0C-AF6B-02BAB7F72425}" presName="sibTrans" presStyleLbl="sibTrans1D1" presStyleIdx="1" presStyleCnt="6"/>
      <dgm:spPr/>
    </dgm:pt>
    <dgm:pt modelId="{54EF74B1-0E83-4CB7-AE62-6ABC9D1F3584}" type="pres">
      <dgm:prSet presAssocID="{3E902B72-09DB-4B0C-AF6B-02BAB7F72425}" presName="connectorText" presStyleLbl="sibTrans1D1" presStyleIdx="1" presStyleCnt="6"/>
      <dgm:spPr/>
    </dgm:pt>
    <dgm:pt modelId="{F34A98A5-4643-4D68-B5A2-C6CA2E683B97}" type="pres">
      <dgm:prSet presAssocID="{B6F34A72-119D-4ADE-938A-BC1AC850DB7B}" presName="node" presStyleLbl="node1" presStyleIdx="2" presStyleCnt="7">
        <dgm:presLayoutVars>
          <dgm:bulletEnabled val="1"/>
        </dgm:presLayoutVars>
      </dgm:prSet>
      <dgm:spPr/>
    </dgm:pt>
    <dgm:pt modelId="{F55F2BA6-C3BF-4C93-AE29-5C3D95DD5DCE}" type="pres">
      <dgm:prSet presAssocID="{A957EAEA-09E6-4AA8-9680-5497BC0C1E23}" presName="sibTrans" presStyleLbl="sibTrans1D1" presStyleIdx="2" presStyleCnt="6"/>
      <dgm:spPr/>
    </dgm:pt>
    <dgm:pt modelId="{DA6185D5-22AB-4462-B29D-961150831C7A}" type="pres">
      <dgm:prSet presAssocID="{A957EAEA-09E6-4AA8-9680-5497BC0C1E23}" presName="connectorText" presStyleLbl="sibTrans1D1" presStyleIdx="2" presStyleCnt="6"/>
      <dgm:spPr/>
    </dgm:pt>
    <dgm:pt modelId="{E4990D86-9153-4D36-88F7-7CDAA0386410}" type="pres">
      <dgm:prSet presAssocID="{4CDBC496-9B7E-4E11-BC40-274358E1C272}" presName="node" presStyleLbl="node1" presStyleIdx="3" presStyleCnt="7">
        <dgm:presLayoutVars>
          <dgm:bulletEnabled val="1"/>
        </dgm:presLayoutVars>
      </dgm:prSet>
      <dgm:spPr/>
    </dgm:pt>
    <dgm:pt modelId="{9C42E59F-BF21-4339-A0BF-97FA10DEB636}" type="pres">
      <dgm:prSet presAssocID="{6F234B80-5AA4-449F-846B-4683BF94D062}" presName="sibTrans" presStyleLbl="sibTrans1D1" presStyleIdx="3" presStyleCnt="6"/>
      <dgm:spPr/>
    </dgm:pt>
    <dgm:pt modelId="{3729EDB8-B984-443F-8092-34B20ECF5B32}" type="pres">
      <dgm:prSet presAssocID="{6F234B80-5AA4-449F-846B-4683BF94D062}" presName="connectorText" presStyleLbl="sibTrans1D1" presStyleIdx="3" presStyleCnt="6"/>
      <dgm:spPr/>
    </dgm:pt>
    <dgm:pt modelId="{2201273F-A7C5-459B-8803-AE9C6B09A54B}" type="pres">
      <dgm:prSet presAssocID="{2678766B-BAFC-4ACB-AAB7-62345E7B7A1D}" presName="node" presStyleLbl="node1" presStyleIdx="4" presStyleCnt="7">
        <dgm:presLayoutVars>
          <dgm:bulletEnabled val="1"/>
        </dgm:presLayoutVars>
      </dgm:prSet>
      <dgm:spPr/>
    </dgm:pt>
    <dgm:pt modelId="{7FBD0466-5E66-419B-A8F3-977302D178A2}" type="pres">
      <dgm:prSet presAssocID="{D4128866-112C-4E44-9691-03646AAA1FC6}" presName="sibTrans" presStyleLbl="sibTrans1D1" presStyleIdx="4" presStyleCnt="6"/>
      <dgm:spPr/>
    </dgm:pt>
    <dgm:pt modelId="{7C2A9DB4-047C-4EF9-AAFC-B8A8D591DEF5}" type="pres">
      <dgm:prSet presAssocID="{D4128866-112C-4E44-9691-03646AAA1FC6}" presName="connectorText" presStyleLbl="sibTrans1D1" presStyleIdx="4" presStyleCnt="6"/>
      <dgm:spPr/>
    </dgm:pt>
    <dgm:pt modelId="{4819A690-161D-4AB3-920F-2045ACFB43B4}" type="pres">
      <dgm:prSet presAssocID="{9BA13943-56DC-4EF8-83E0-06AD67FD3EB4}" presName="node" presStyleLbl="node1" presStyleIdx="5" presStyleCnt="7" custScaleY="112990">
        <dgm:presLayoutVars>
          <dgm:bulletEnabled val="1"/>
        </dgm:presLayoutVars>
      </dgm:prSet>
      <dgm:spPr/>
    </dgm:pt>
    <dgm:pt modelId="{2EF13EAB-79C7-49DE-8330-9828BE482124}" type="pres">
      <dgm:prSet presAssocID="{4AC71934-71F7-48E1-9022-25CCAEB6ADCA}" presName="sibTrans" presStyleLbl="sibTrans1D1" presStyleIdx="5" presStyleCnt="6"/>
      <dgm:spPr/>
    </dgm:pt>
    <dgm:pt modelId="{1B1C12B3-59C5-4737-9959-E5C1329C4477}" type="pres">
      <dgm:prSet presAssocID="{4AC71934-71F7-48E1-9022-25CCAEB6ADCA}" presName="connectorText" presStyleLbl="sibTrans1D1" presStyleIdx="5" presStyleCnt="6"/>
      <dgm:spPr/>
    </dgm:pt>
    <dgm:pt modelId="{6BBB79B8-9C5C-4489-B9DB-D36EFAF93A3B}" type="pres">
      <dgm:prSet presAssocID="{043AD238-8E60-4E3B-930B-8DAF74E05FDB}" presName="node" presStyleLbl="node1" presStyleIdx="6" presStyleCnt="7" custScaleY="78212">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6"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4" destOrd="0" parTransId="{81E0FE8C-4F2D-4354-BD3D-6850021916FD}" sibTransId="{D4128866-112C-4E44-9691-03646AAA1FC6}"/>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8" destOrd="0" presId="urn:microsoft.com/office/officeart/2005/8/layout/bProcess3"/>
    <dgm:cxn modelId="{F3E227CC-5061-46B0-AFBE-5D2B6F0DDCDA}" type="presParOf" srcId="{94B4E6FB-8C2B-4F34-838E-8CD4884B263D}" destId="{7FBD0466-5E66-419B-A8F3-977302D178A2}" srcOrd="9"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 modelId="{FEFECEB3-5312-4DDC-9501-A65F51C7E0A8}" type="presParOf" srcId="{94B4E6FB-8C2B-4F34-838E-8CD4884B263D}" destId="{2EF13EAB-79C7-49DE-8330-9828BE482124}" srcOrd="11"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2" destOrd="0" presId="urn:microsoft.com/office/officeart/2005/8/layout/bProcess3"/>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947935" y="775884"/>
          <a:ext cx="594553" cy="91440"/>
        </a:xfrm>
        <a:custGeom>
          <a:avLst/>
          <a:gdLst/>
          <a:ahLst/>
          <a:cxnLst/>
          <a:rect l="0" t="0" r="0" b="0"/>
          <a:pathLst>
            <a:path>
              <a:moveTo>
                <a:pt x="0" y="45720"/>
              </a:moveTo>
              <a:lnTo>
                <a:pt x="5945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29583" y="818476"/>
        <a:ext cx="31257" cy="6257"/>
      </dsp:txXfrm>
    </dsp:sp>
    <dsp:sp modelId="{9FE4F7EB-1C83-4B43-825E-BD4883305E2D}">
      <dsp:nvSpPr>
        <dsp:cNvPr id="0" name=""/>
        <dsp:cNvSpPr/>
      </dsp:nvSpPr>
      <dsp:spPr>
        <a:xfrm>
          <a:off x="231674" y="6186"/>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231674" y="6186"/>
        <a:ext cx="2718060" cy="1630836"/>
      </dsp:txXfrm>
    </dsp:sp>
    <dsp:sp modelId="{5B0149BA-54C6-4C2D-82F6-E209F9268A46}">
      <dsp:nvSpPr>
        <dsp:cNvPr id="0" name=""/>
        <dsp:cNvSpPr/>
      </dsp:nvSpPr>
      <dsp:spPr>
        <a:xfrm>
          <a:off x="1590705" y="1479078"/>
          <a:ext cx="3343214" cy="750698"/>
        </a:xfrm>
        <a:custGeom>
          <a:avLst/>
          <a:gdLst/>
          <a:ahLst/>
          <a:cxnLst/>
          <a:rect l="0" t="0" r="0" b="0"/>
          <a:pathLst>
            <a:path>
              <a:moveTo>
                <a:pt x="3343214" y="0"/>
              </a:moveTo>
              <a:lnTo>
                <a:pt x="3343214" y="392449"/>
              </a:lnTo>
              <a:lnTo>
                <a:pt x="0" y="392449"/>
              </a:lnTo>
              <a:lnTo>
                <a:pt x="0" y="750698"/>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6480" y="1851299"/>
        <a:ext cx="171664" cy="6257"/>
      </dsp:txXfrm>
    </dsp:sp>
    <dsp:sp modelId="{9F739C1C-14B9-4FD6-B021-A89A0CFD5278}">
      <dsp:nvSpPr>
        <dsp:cNvPr id="0" name=""/>
        <dsp:cNvSpPr/>
      </dsp:nvSpPr>
      <dsp:spPr>
        <a:xfrm>
          <a:off x="3574889" y="162331"/>
          <a:ext cx="2718060" cy="131854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574889" y="162331"/>
        <a:ext cx="2718060" cy="1318547"/>
      </dsp:txXfrm>
    </dsp:sp>
    <dsp:sp modelId="{F55F2BA6-C3BF-4C93-AE29-5C3D95DD5DCE}">
      <dsp:nvSpPr>
        <dsp:cNvPr id="0" name=""/>
        <dsp:cNvSpPr/>
      </dsp:nvSpPr>
      <dsp:spPr>
        <a:xfrm>
          <a:off x="2947935" y="3031875"/>
          <a:ext cx="594553" cy="91440"/>
        </a:xfrm>
        <a:custGeom>
          <a:avLst/>
          <a:gdLst/>
          <a:ahLst/>
          <a:cxnLst/>
          <a:rect l="0" t="0" r="0" b="0"/>
          <a:pathLst>
            <a:path>
              <a:moveTo>
                <a:pt x="0" y="45720"/>
              </a:moveTo>
              <a:lnTo>
                <a:pt x="5945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29583" y="3074466"/>
        <a:ext cx="31257" cy="6257"/>
      </dsp:txXfrm>
    </dsp:sp>
    <dsp:sp modelId="{F34A98A5-4643-4D68-B5A2-C6CA2E683B97}">
      <dsp:nvSpPr>
        <dsp:cNvPr id="0" name=""/>
        <dsp:cNvSpPr/>
      </dsp:nvSpPr>
      <dsp:spPr>
        <a:xfrm>
          <a:off x="231674" y="2262177"/>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231674" y="2262177"/>
        <a:ext cx="2718060" cy="1630836"/>
      </dsp:txXfrm>
    </dsp:sp>
    <dsp:sp modelId="{9C42E59F-BF21-4339-A0BF-97FA10DEB636}">
      <dsp:nvSpPr>
        <dsp:cNvPr id="0" name=""/>
        <dsp:cNvSpPr/>
      </dsp:nvSpPr>
      <dsp:spPr>
        <a:xfrm>
          <a:off x="1590705" y="3891213"/>
          <a:ext cx="3343214" cy="700476"/>
        </a:xfrm>
        <a:custGeom>
          <a:avLst/>
          <a:gdLst/>
          <a:ahLst/>
          <a:cxnLst/>
          <a:rect l="0" t="0" r="0" b="0"/>
          <a:pathLst>
            <a:path>
              <a:moveTo>
                <a:pt x="3343214" y="0"/>
              </a:moveTo>
              <a:lnTo>
                <a:pt x="3343214" y="367338"/>
              </a:lnTo>
              <a:lnTo>
                <a:pt x="0" y="367338"/>
              </a:lnTo>
              <a:lnTo>
                <a:pt x="0" y="700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6757" y="4238323"/>
        <a:ext cx="171110" cy="6257"/>
      </dsp:txXfrm>
    </dsp:sp>
    <dsp:sp modelId="{E4990D86-9153-4D36-88F7-7CDAA0386410}">
      <dsp:nvSpPr>
        <dsp:cNvPr id="0" name=""/>
        <dsp:cNvSpPr/>
      </dsp:nvSpPr>
      <dsp:spPr>
        <a:xfrm>
          <a:off x="3574889" y="2262177"/>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574889" y="2262177"/>
        <a:ext cx="2718060" cy="1630836"/>
      </dsp:txXfrm>
    </dsp:sp>
    <dsp:sp modelId="{7FBD0466-5E66-419B-A8F3-977302D178A2}">
      <dsp:nvSpPr>
        <dsp:cNvPr id="0" name=""/>
        <dsp:cNvSpPr/>
      </dsp:nvSpPr>
      <dsp:spPr>
        <a:xfrm>
          <a:off x="2947935" y="5393788"/>
          <a:ext cx="594553" cy="91440"/>
        </a:xfrm>
        <a:custGeom>
          <a:avLst/>
          <a:gdLst/>
          <a:ahLst/>
          <a:cxnLst/>
          <a:rect l="0" t="0" r="0" b="0"/>
          <a:pathLst>
            <a:path>
              <a:moveTo>
                <a:pt x="0" y="45720"/>
              </a:moveTo>
              <a:lnTo>
                <a:pt x="5945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29583" y="5436379"/>
        <a:ext cx="31257" cy="6257"/>
      </dsp:txXfrm>
    </dsp:sp>
    <dsp:sp modelId="{2201273F-A7C5-459B-8803-AE9C6B09A54B}">
      <dsp:nvSpPr>
        <dsp:cNvPr id="0" name=""/>
        <dsp:cNvSpPr/>
      </dsp:nvSpPr>
      <dsp:spPr>
        <a:xfrm>
          <a:off x="231674" y="4624090"/>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231674" y="4624090"/>
        <a:ext cx="2718060" cy="1630836"/>
      </dsp:txXfrm>
    </dsp:sp>
    <dsp:sp modelId="{2EF13EAB-79C7-49DE-8330-9828BE482124}">
      <dsp:nvSpPr>
        <dsp:cNvPr id="0" name=""/>
        <dsp:cNvSpPr/>
      </dsp:nvSpPr>
      <dsp:spPr>
        <a:xfrm>
          <a:off x="1590705" y="6359049"/>
          <a:ext cx="3343214" cy="594553"/>
        </a:xfrm>
        <a:custGeom>
          <a:avLst/>
          <a:gdLst/>
          <a:ahLst/>
          <a:cxnLst/>
          <a:rect l="0" t="0" r="0" b="0"/>
          <a:pathLst>
            <a:path>
              <a:moveTo>
                <a:pt x="3343214" y="0"/>
              </a:moveTo>
              <a:lnTo>
                <a:pt x="3343214" y="314376"/>
              </a:lnTo>
              <a:lnTo>
                <a:pt x="0" y="314376"/>
              </a:lnTo>
              <a:lnTo>
                <a:pt x="0" y="594553"/>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7283" y="6653197"/>
        <a:ext cx="170058" cy="6257"/>
      </dsp:txXfrm>
    </dsp:sp>
    <dsp:sp modelId="{4819A690-161D-4AB3-920F-2045ACFB43B4}">
      <dsp:nvSpPr>
        <dsp:cNvPr id="0" name=""/>
        <dsp:cNvSpPr/>
      </dsp:nvSpPr>
      <dsp:spPr>
        <a:xfrm>
          <a:off x="3574889" y="4518167"/>
          <a:ext cx="2718060" cy="184268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574889" y="4518167"/>
        <a:ext cx="2718060" cy="1842682"/>
      </dsp:txXfrm>
    </dsp:sp>
    <dsp:sp modelId="{6BBB79B8-9C5C-4489-B9DB-D36EFAF93A3B}">
      <dsp:nvSpPr>
        <dsp:cNvPr id="0" name=""/>
        <dsp:cNvSpPr/>
      </dsp:nvSpPr>
      <dsp:spPr>
        <a:xfrm>
          <a:off x="231674" y="6986003"/>
          <a:ext cx="2718060" cy="127550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231674" y="6986003"/>
        <a:ext cx="2718060" cy="127550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1</Pages>
  <Words>4201</Words>
  <Characters>2395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68</cp:revision>
  <dcterms:created xsi:type="dcterms:W3CDTF">2021-07-23T10:02:00Z</dcterms:created>
  <dcterms:modified xsi:type="dcterms:W3CDTF">2021-09-21T09:11:00Z</dcterms:modified>
</cp:coreProperties>
</file>